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5361BA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8B0689">
        <w:rPr>
          <w:rFonts w:eastAsia="Times New Roman" w:cs="Times New Roman"/>
          <w:b/>
          <w:color w:val="000000"/>
          <w:sz w:val="40"/>
          <w:szCs w:val="28"/>
        </w:rPr>
        <w:t>1:20-2:3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8B0689">
        <w:rPr>
          <w:rFonts w:eastAsia="Times New Roman" w:cs="Times New Roman"/>
          <w:b/>
          <w:color w:val="000000"/>
          <w:sz w:val="40"/>
          <w:szCs w:val="28"/>
        </w:rPr>
        <w:t>Creation Days 5-7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792FB8" w:rsidRDefault="00792FB8" w:rsidP="005361BA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602879">
        <w:rPr>
          <w:color w:val="000000" w:themeColor="text1"/>
          <w:sz w:val="28"/>
          <w:szCs w:val="28"/>
        </w:rPr>
        <w:t>God created many extraordinary creatures. What is the most amazing animal you have ever seen or heard about?</w:t>
      </w:r>
    </w:p>
    <w:p w:rsidR="00792FB8" w:rsidRDefault="00792FB8" w:rsidP="00792FB8">
      <w:pPr>
        <w:pStyle w:val="NoSpacing"/>
        <w:numPr>
          <w:ilvl w:val="0"/>
          <w:numId w:val="1"/>
        </w:numPr>
        <w:rPr>
          <w:rFonts w:asciiTheme="minorHAnsi" w:hAnsiTheme="minorHAnsi"/>
          <w:color w:val="000000" w:themeColor="text1"/>
          <w:sz w:val="28"/>
          <w:szCs w:val="28"/>
        </w:rPr>
      </w:pPr>
      <w:r w:rsidRPr="00602879">
        <w:rPr>
          <w:rFonts w:asciiTheme="minorHAnsi" w:hAnsiTheme="minorHAnsi"/>
          <w:color w:val="000000" w:themeColor="text1"/>
          <w:sz w:val="28"/>
          <w:szCs w:val="28"/>
        </w:rPr>
        <w:t xml:space="preserve">Talk about a time when you really enjoyed God’s creation. Where were you? </w:t>
      </w:r>
    </w:p>
    <w:p w:rsidR="00792FB8" w:rsidRDefault="00792FB8" w:rsidP="00792FB8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792FB8" w:rsidRPr="00792FB8" w:rsidRDefault="00792FB8" w:rsidP="00792FB8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792FB8" w:rsidRDefault="00792FB8" w:rsidP="00792FB8">
      <w:pPr>
        <w:pStyle w:val="NoSpacing"/>
        <w:numPr>
          <w:ilvl w:val="0"/>
          <w:numId w:val="1"/>
        </w:numPr>
        <w:rPr>
          <w:rFonts w:asciiTheme="minorHAnsi" w:hAnsiTheme="minorHAnsi"/>
          <w:color w:val="000000" w:themeColor="text1"/>
          <w:sz w:val="28"/>
          <w:szCs w:val="28"/>
        </w:rPr>
      </w:pPr>
      <w:r w:rsidRPr="00602879">
        <w:rPr>
          <w:rFonts w:asciiTheme="minorHAnsi" w:hAnsiTheme="minorHAnsi"/>
          <w:color w:val="000000" w:themeColor="text1"/>
          <w:sz w:val="28"/>
          <w:szCs w:val="28"/>
        </w:rPr>
        <w:t>Read Romans 1:21-25. In what way can we begin worshiping the creation rather than the Creator? Is this only a problem for animistic cultures?</w:t>
      </w:r>
    </w:p>
    <w:p w:rsidR="00792FB8" w:rsidRDefault="00792FB8" w:rsidP="00792FB8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792FB8" w:rsidRPr="00792FB8" w:rsidRDefault="00792FB8" w:rsidP="00792FB8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BD5852" w:rsidRDefault="00BD5852" w:rsidP="00BD5852">
      <w:pPr>
        <w:pStyle w:val="NoSpacing"/>
        <w:numPr>
          <w:ilvl w:val="0"/>
          <w:numId w:val="1"/>
        </w:numPr>
        <w:rPr>
          <w:rFonts w:asciiTheme="minorHAnsi" w:hAnsiTheme="minorHAnsi"/>
          <w:color w:val="000000" w:themeColor="text1"/>
          <w:sz w:val="28"/>
          <w:szCs w:val="28"/>
        </w:rPr>
      </w:pPr>
      <w:r w:rsidRPr="00602879">
        <w:rPr>
          <w:rFonts w:asciiTheme="minorHAnsi" w:hAnsiTheme="minorHAnsi"/>
          <w:color w:val="000000" w:themeColor="text1"/>
          <w:sz w:val="28"/>
          <w:szCs w:val="28"/>
        </w:rPr>
        <w:t>Read Genesis 1:26-27. What grabs your attention in these verses? If we were indeed created by God, how does this change the way we view ourselves?</w:t>
      </w:r>
    </w:p>
    <w:p w:rsidR="00BD5852" w:rsidRDefault="00BD5852" w:rsidP="00BD5852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BD5852" w:rsidRPr="00BD5852" w:rsidRDefault="00BD5852" w:rsidP="00BD5852">
      <w:pPr>
        <w:pStyle w:val="NoSpacing"/>
        <w:ind w:left="360"/>
        <w:rPr>
          <w:rFonts w:asciiTheme="minorHAnsi" w:hAnsiTheme="minorHAnsi"/>
          <w:color w:val="000000" w:themeColor="text1"/>
          <w:sz w:val="28"/>
          <w:szCs w:val="28"/>
        </w:rPr>
      </w:pPr>
    </w:p>
    <w:p w:rsidR="00B53A37" w:rsidRPr="00602879" w:rsidRDefault="00B53A37" w:rsidP="00B53A37">
      <w:pPr>
        <w:pStyle w:val="NoSpacing"/>
        <w:numPr>
          <w:ilvl w:val="0"/>
          <w:numId w:val="1"/>
        </w:numPr>
        <w:rPr>
          <w:rFonts w:asciiTheme="minorHAnsi" w:hAnsiTheme="minorHAnsi"/>
          <w:color w:val="000000" w:themeColor="text1"/>
          <w:sz w:val="28"/>
          <w:szCs w:val="28"/>
        </w:rPr>
      </w:pPr>
      <w:r w:rsidRPr="00602879">
        <w:rPr>
          <w:rFonts w:asciiTheme="minorHAnsi" w:hAnsiTheme="minorHAnsi"/>
          <w:color w:val="000000" w:themeColor="text1"/>
          <w:sz w:val="28"/>
          <w:szCs w:val="28"/>
        </w:rPr>
        <w:t xml:space="preserve">How have humans done at ruling over and subduing the earth? Talk about some good examples and some poor examples. </w:t>
      </w:r>
    </w:p>
    <w:p w:rsidR="00BD5852" w:rsidRDefault="00BD5852" w:rsidP="00B53A37">
      <w:pPr>
        <w:pStyle w:val="ListParagraph"/>
        <w:spacing w:after="600"/>
        <w:ind w:left="3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</w:p>
    <w:p w:rsidR="00214397" w:rsidRDefault="002F77B6" w:rsidP="005361BA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602879">
        <w:rPr>
          <w:color w:val="000000" w:themeColor="text1"/>
          <w:sz w:val="28"/>
          <w:szCs w:val="28"/>
        </w:rPr>
        <w:t>What phrase is missing from the seventh day that is in every other day? Why do you think this is?</w:t>
      </w:r>
    </w:p>
    <w:p w:rsidR="00214397" w:rsidRDefault="008B20BB" w:rsidP="005361BA">
      <w:pPr>
        <w:pStyle w:val="ListParagraph"/>
        <w:numPr>
          <w:ilvl w:val="0"/>
          <w:numId w:val="1"/>
        </w:numPr>
        <w:spacing w:after="60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602879">
        <w:rPr>
          <w:color w:val="000000" w:themeColor="text1"/>
          <w:sz w:val="28"/>
          <w:szCs w:val="28"/>
        </w:rPr>
        <w:t>Read Hebrews 4:6-11. Why is entering into God’s rest so important?</w:t>
      </w:r>
    </w:p>
    <w:p w:rsidR="0035579C" w:rsidRPr="00214397" w:rsidRDefault="000F2CAF" w:rsidP="00214397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602879">
        <w:rPr>
          <w:color w:val="000000" w:themeColor="text1"/>
          <w:sz w:val="28"/>
          <w:szCs w:val="28"/>
        </w:rPr>
        <w:t>Think back to the seven days of creation. How can the creation story lead you to worship the Creator?</w:t>
      </w:r>
    </w:p>
    <w:sectPr w:rsidR="0035579C" w:rsidRPr="00214397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5FC7" w:rsidRDefault="00E35FC7" w:rsidP="003B74C6">
      <w:pPr>
        <w:spacing w:after="0" w:line="240" w:lineRule="auto"/>
      </w:pPr>
      <w:r>
        <w:separator/>
      </w:r>
    </w:p>
  </w:endnote>
  <w:endnote w:type="continuationSeparator" w:id="0">
    <w:p w:rsidR="00E35FC7" w:rsidRDefault="00E35FC7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524147">
      <w:t>2:4-25</w:t>
    </w:r>
    <w:r w:rsidR="005361BA">
      <w:t xml:space="preserve"> “</w:t>
    </w:r>
    <w:r w:rsidR="00524147">
      <w:t>The Pinnacle of Creation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5FC7" w:rsidRDefault="00E35FC7" w:rsidP="003B74C6">
      <w:pPr>
        <w:spacing w:after="0" w:line="240" w:lineRule="auto"/>
      </w:pPr>
      <w:r>
        <w:separator/>
      </w:r>
    </w:p>
  </w:footnote>
  <w:footnote w:type="continuationSeparator" w:id="0">
    <w:p w:rsidR="00E35FC7" w:rsidRDefault="00E35FC7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8A1B18"/>
    <w:multiLevelType w:val="hybridMultilevel"/>
    <w:tmpl w:val="3C0AB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gUAzP+WJywAAAA="/>
  </w:docVars>
  <w:rsids>
    <w:rsidRoot w:val="00C81F26"/>
    <w:rsid w:val="0002515A"/>
    <w:rsid w:val="00035AD0"/>
    <w:rsid w:val="0006412B"/>
    <w:rsid w:val="00071BB7"/>
    <w:rsid w:val="00073A0C"/>
    <w:rsid w:val="000F2CAF"/>
    <w:rsid w:val="00121D11"/>
    <w:rsid w:val="001A5539"/>
    <w:rsid w:val="001A66F3"/>
    <w:rsid w:val="001A7F92"/>
    <w:rsid w:val="00214397"/>
    <w:rsid w:val="002E1CAE"/>
    <w:rsid w:val="002F44E1"/>
    <w:rsid w:val="002F77B6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2586E"/>
    <w:rsid w:val="00434C7E"/>
    <w:rsid w:val="004472C3"/>
    <w:rsid w:val="004F7E92"/>
    <w:rsid w:val="00524147"/>
    <w:rsid w:val="005361BA"/>
    <w:rsid w:val="005737EA"/>
    <w:rsid w:val="0059573F"/>
    <w:rsid w:val="005A1D81"/>
    <w:rsid w:val="005A3629"/>
    <w:rsid w:val="005B1600"/>
    <w:rsid w:val="005C443D"/>
    <w:rsid w:val="005C4A04"/>
    <w:rsid w:val="006103A2"/>
    <w:rsid w:val="00654B4F"/>
    <w:rsid w:val="00722411"/>
    <w:rsid w:val="00792FB8"/>
    <w:rsid w:val="007A0F43"/>
    <w:rsid w:val="007C0F9A"/>
    <w:rsid w:val="007D4A4C"/>
    <w:rsid w:val="007D6128"/>
    <w:rsid w:val="007F550C"/>
    <w:rsid w:val="00826FEF"/>
    <w:rsid w:val="00865B63"/>
    <w:rsid w:val="008A0222"/>
    <w:rsid w:val="008B0689"/>
    <w:rsid w:val="008B20BB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6125D"/>
    <w:rsid w:val="00B53A37"/>
    <w:rsid w:val="00B92DA4"/>
    <w:rsid w:val="00BC4923"/>
    <w:rsid w:val="00BD5852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45E0"/>
    <w:rsid w:val="00DF6BD9"/>
    <w:rsid w:val="00E01F55"/>
    <w:rsid w:val="00E35FC7"/>
    <w:rsid w:val="00E85EF2"/>
    <w:rsid w:val="00F152FC"/>
    <w:rsid w:val="00F44E68"/>
    <w:rsid w:val="00F55584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  <w:style w:type="paragraph" w:styleId="NoSpacing">
    <w:name w:val="No Spacing"/>
    <w:uiPriority w:val="1"/>
    <w:qFormat/>
    <w:rsid w:val="00792FB8"/>
    <w:pPr>
      <w:spacing w:after="0" w:line="240" w:lineRule="auto"/>
    </w:pPr>
    <w:rPr>
      <w:rFonts w:ascii="Cambria" w:eastAsiaTheme="minorEastAsia" w:hAnsi="Cambria"/>
      <w:sz w:val="24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11</cp:revision>
  <dcterms:created xsi:type="dcterms:W3CDTF">2016-05-05T19:00:00Z</dcterms:created>
  <dcterms:modified xsi:type="dcterms:W3CDTF">2016-05-05T19:09:00Z</dcterms:modified>
</cp:coreProperties>
</file>